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ug 28, 2022 / Aug 28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